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япичев</w:t>
      </w:r>
      <w:r>
        <w:t xml:space="preserve"> </w:t>
      </w:r>
      <w:r>
        <w:t xml:space="preserve">А.Е</w:t>
      </w:r>
      <w:r>
        <w:t xml:space="preserve"> </w:t>
      </w:r>
      <w:r>
        <w:t xml:space="preserve">НБИ-бд</w:t>
      </w:r>
      <w:r>
        <w:t xml:space="preserve"> </w:t>
      </w:r>
      <w:r>
        <w:t xml:space="preserve">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r>
        <w:drawing>
          <wp:inline>
            <wp:extent cx="5334000" cy="317578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r>
        <w:drawing>
          <wp:inline>
            <wp:extent cx="5334000" cy="3539612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r>
        <w:drawing>
          <wp:inline>
            <wp:extent cx="4273616" cy="4783755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r>
        <w:drawing>
          <wp:inline>
            <wp:extent cx="3455469" cy="4774130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4774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r>
        <w:drawing>
          <wp:inline>
            <wp:extent cx="5334000" cy="1198651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r>
        <w:drawing>
          <wp:inline>
            <wp:extent cx="5334000" cy="2534970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r>
        <w:drawing>
          <wp:inline>
            <wp:extent cx="4697128" cy="3647974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975233" cy="3628724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993508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r>
        <w:drawing>
          <wp:inline>
            <wp:extent cx="4697128" cy="5505650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260000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r>
        <w:drawing>
          <wp:inline>
            <wp:extent cx="4032985" cy="3898231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119078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япичев А.Е НБИ-бд 01-24</dc:creator>
  <dc:language>ru-RU</dc:language>
  <cp:keywords/>
  <dcterms:created xsi:type="dcterms:W3CDTF">2024-11-24T10:29:44Z</dcterms:created>
  <dcterms:modified xsi:type="dcterms:W3CDTF">2024-11-24T10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